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13F1B9" w14:textId="77777777" w:rsidR="006A3C61" w:rsidRDefault="00F97E39">
      <w:pPr>
        <w:pStyle w:val="a4"/>
      </w:pPr>
      <w:r>
        <w:t>Менеджер паролей pass</w:t>
      </w:r>
    </w:p>
    <w:p w14:paraId="3D2D2D89" w14:textId="77777777" w:rsidR="006A3C61" w:rsidRDefault="00F97E39">
      <w:pPr>
        <w:pStyle w:val="a5"/>
      </w:pPr>
      <w:r>
        <w:t>Лабораторная работа 5</w:t>
      </w:r>
    </w:p>
    <w:p w14:paraId="0938A6C2" w14:textId="77777777" w:rsidR="006A3C61" w:rsidRDefault="00F97E39">
      <w:pPr>
        <w:pStyle w:val="Author"/>
      </w:pPr>
      <w:r>
        <w:t>Смольняков Данил Евгеньевич</w:t>
      </w:r>
    </w:p>
    <w:p w14:paraId="5D62069D" w14:textId="77777777" w:rsidR="006A3C61" w:rsidRDefault="00F97E39">
      <w:pPr>
        <w:pStyle w:val="a6"/>
      </w:pPr>
      <w:r>
        <w:t>Архитектура компьютеров и ОС</w:t>
      </w:r>
    </w:p>
    <w:p w14:paraId="14A4A056" w14:textId="77777777" w:rsidR="006A3C61" w:rsidRDefault="00F97E39">
      <w:pPr>
        <w:pStyle w:val="1"/>
      </w:pPr>
      <w:bookmarkStart w:id="0" w:name="цель-работы"/>
      <w:r>
        <w:t>Цель работы</w:t>
      </w:r>
    </w:p>
    <w:p w14:paraId="0AA7BAEB" w14:textId="77777777" w:rsidR="006A3C61" w:rsidRDefault="00F97E39">
      <w:pPr>
        <w:pStyle w:val="2"/>
      </w:pPr>
      <w:bookmarkStart w:id="1" w:name="цель"/>
      <w:r>
        <w:t>Цель</w:t>
      </w:r>
    </w:p>
    <w:p w14:paraId="5FBA7B46" w14:textId="77777777" w:rsidR="006A3C61" w:rsidRDefault="00F97E39">
      <w:pPr>
        <w:pStyle w:val="Compact"/>
        <w:numPr>
          <w:ilvl w:val="0"/>
          <w:numId w:val="2"/>
        </w:numPr>
      </w:pPr>
      <w:r>
        <w:t>Настроить рабочую среду с использованием менеджера паролей pass и системы управления конфигурацией chezmoi.</w:t>
      </w:r>
    </w:p>
    <w:p w14:paraId="10180539" w14:textId="77777777" w:rsidR="006A3C61" w:rsidRDefault="00F97E39">
      <w:pPr>
        <w:pStyle w:val="Compact"/>
        <w:numPr>
          <w:ilvl w:val="0"/>
          <w:numId w:val="2"/>
        </w:numPr>
      </w:pPr>
      <w:r>
        <w:t>Установить и настроить дополнительные инструменты для работы с окружением.</w:t>
      </w:r>
    </w:p>
    <w:p w14:paraId="048D188E" w14:textId="77777777" w:rsidR="006A3C61" w:rsidRDefault="00F97E39">
      <w:pPr>
        <w:pStyle w:val="Compact"/>
        <w:numPr>
          <w:ilvl w:val="0"/>
          <w:numId w:val="2"/>
        </w:numPr>
      </w:pPr>
      <w:r>
        <w:t>Организовать синхронизацию конфигурационных файлов и паролей между устрой</w:t>
      </w:r>
      <w:r>
        <w:t>ствами.</w:t>
      </w:r>
    </w:p>
    <w:p w14:paraId="33F39F95" w14:textId="77777777" w:rsidR="006A3C61" w:rsidRDefault="00F97E39">
      <w:r>
        <w:pict w14:anchorId="79424682">
          <v:rect id="_x0000_i1025" style="width:0;height:1.5pt" o:hralign="center" o:hrstd="t" o:hr="t"/>
        </w:pict>
      </w:r>
    </w:p>
    <w:p w14:paraId="243DE01C" w14:textId="77777777" w:rsidR="006A3C61" w:rsidRDefault="00F97E39">
      <w:pPr>
        <w:pStyle w:val="1"/>
      </w:pPr>
      <w:bookmarkStart w:id="2" w:name="скриншоты-и-описание-действий"/>
      <w:bookmarkEnd w:id="0"/>
      <w:bookmarkEnd w:id="1"/>
      <w:r>
        <w:t>Скриншоты и описание действий</w:t>
      </w:r>
    </w:p>
    <w:p w14:paraId="74CB68DC" w14:textId="77777777" w:rsidR="006A3C61" w:rsidRDefault="00F97E39">
      <w:pPr>
        <w:pStyle w:val="2"/>
      </w:pPr>
      <w:bookmarkStart w:id="3" w:name="установка-и-настройка-pass"/>
      <w:r>
        <w:t>1. Установка и настройка pass:</w:t>
      </w:r>
    </w:p>
    <w:p w14:paraId="3A82C632" w14:textId="77777777" w:rsidR="006A3C61" w:rsidRDefault="00F97E39">
      <w:pPr>
        <w:pStyle w:val="Compact"/>
        <w:numPr>
          <w:ilvl w:val="0"/>
          <w:numId w:val="3"/>
        </w:numPr>
      </w:pPr>
      <w:r>
        <w:rPr>
          <w:b/>
          <w:bCs/>
        </w:rPr>
        <w:t>Действие:</w:t>
      </w:r>
      <w:r>
        <w:t xml:space="preserve"> Установить менеджер паролей pass и gopass sudo dnf install pass pass-otp gopass.</w:t>
      </w:r>
    </w:p>
    <w:p w14:paraId="45FA32D2" w14:textId="13D734AF" w:rsidR="006A3C61" w:rsidRDefault="00F97E39">
      <w:pPr>
        <w:pStyle w:val="Compact"/>
        <w:numPr>
          <w:ilvl w:val="0"/>
          <w:numId w:val="3"/>
        </w:numPr>
      </w:pPr>
      <w:r>
        <w:rPr>
          <w:b/>
          <w:bCs/>
        </w:rPr>
        <w:lastRenderedPageBreak/>
        <w:t>Скриншот:</w:t>
      </w:r>
      <w:r w:rsidR="00E21AA0">
        <w:t xml:space="preserve"> </w:t>
      </w:r>
      <w:r w:rsidR="00E21AA0">
        <w:rPr>
          <w:b/>
          <w:bCs/>
          <w:noProof/>
        </w:rPr>
        <w:drawing>
          <wp:inline distT="0" distB="0" distL="0" distR="0" wp14:anchorId="420CD1B9" wp14:editId="00D6903C">
            <wp:extent cx="5267325" cy="41338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13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 xml:space="preserve">Установка и настройка </w:t>
      </w:r>
      <w:proofErr w:type="spellStart"/>
      <w:r>
        <w:t>pass</w:t>
      </w:r>
      <w:proofErr w:type="spellEnd"/>
    </w:p>
    <w:p w14:paraId="2A7C8725" w14:textId="77777777" w:rsidR="006A3C61" w:rsidRDefault="00F97E39">
      <w:r>
        <w:pict w14:anchorId="7E97E29B">
          <v:rect id="_x0000_i1026" style="width:0;height:1.5pt" o:hralign="center" o:hrstd="t" o:hr="t"/>
        </w:pict>
      </w:r>
    </w:p>
    <w:p w14:paraId="06595CA7" w14:textId="77777777" w:rsidR="006A3C61" w:rsidRDefault="00F97E39">
      <w:pPr>
        <w:pStyle w:val="2"/>
      </w:pPr>
      <w:bookmarkStart w:id="4" w:name="синхронизация-с-git"/>
      <w:bookmarkEnd w:id="3"/>
      <w:r>
        <w:t>2. Синхронизация с Git:</w:t>
      </w:r>
    </w:p>
    <w:p w14:paraId="2D442DB7" w14:textId="77777777" w:rsidR="006A3C61" w:rsidRDefault="00F97E39">
      <w:pPr>
        <w:pStyle w:val="Compact"/>
        <w:numPr>
          <w:ilvl w:val="0"/>
          <w:numId w:val="4"/>
        </w:numPr>
      </w:pPr>
      <w:r>
        <w:rPr>
          <w:b/>
          <w:bCs/>
        </w:rPr>
        <w:t>Действие:</w:t>
      </w:r>
      <w:r>
        <w:t xml:space="preserve"> Инициализировать хран</w:t>
      </w:r>
      <w:r>
        <w:t>илище паролей и синхронизировать его с удалённым репозиторием на GitHub.</w:t>
      </w:r>
    </w:p>
    <w:p w14:paraId="2B9A7E0E" w14:textId="1919014D" w:rsidR="006A3C61" w:rsidRDefault="00F97E39">
      <w:pPr>
        <w:pStyle w:val="Compact"/>
        <w:numPr>
          <w:ilvl w:val="0"/>
          <w:numId w:val="4"/>
        </w:numPr>
      </w:pPr>
      <w:r>
        <w:rPr>
          <w:b/>
          <w:bCs/>
        </w:rPr>
        <w:t>Скриншот</w:t>
      </w:r>
      <w:r>
        <w:rPr>
          <w:b/>
          <w:bCs/>
        </w:rPr>
        <w:t>:</w:t>
      </w:r>
      <w:r w:rsidR="00E21AA0" w:rsidRPr="00E21AA0">
        <w:rPr>
          <w:b/>
          <w:bCs/>
          <w:noProof/>
        </w:rPr>
        <w:t xml:space="preserve"> </w:t>
      </w:r>
      <w:r w:rsidR="00E21AA0">
        <w:rPr>
          <w:noProof/>
        </w:rPr>
        <w:drawing>
          <wp:inline distT="0" distB="0" distL="0" distR="0" wp14:anchorId="3C7F0D2D" wp14:editId="09B8FEF0">
            <wp:extent cx="4495800" cy="21336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 xml:space="preserve">Синхронизация с </w:t>
      </w:r>
      <w:proofErr w:type="spellStart"/>
      <w:r>
        <w:t>Git</w:t>
      </w:r>
      <w:proofErr w:type="spellEnd"/>
    </w:p>
    <w:p w14:paraId="60E297E1" w14:textId="77777777" w:rsidR="006A3C61" w:rsidRDefault="00F97E39">
      <w:r>
        <w:pict w14:anchorId="23DD5E67">
          <v:rect id="_x0000_i1027" style="width:0;height:1.5pt" o:hralign="center" o:hrstd="t" o:hr="t"/>
        </w:pict>
      </w:r>
    </w:p>
    <w:p w14:paraId="6FE986CD" w14:textId="77777777" w:rsidR="006A3C61" w:rsidRDefault="00F97E39">
      <w:pPr>
        <w:pStyle w:val="2"/>
      </w:pPr>
      <w:bookmarkStart w:id="5" w:name="создание-пароля-для-пользователя"/>
      <w:bookmarkEnd w:id="4"/>
      <w:r>
        <w:lastRenderedPageBreak/>
        <w:t>3. Создание пароля для пользователя:</w:t>
      </w:r>
    </w:p>
    <w:p w14:paraId="6CE54E2C" w14:textId="77777777" w:rsidR="006A3C61" w:rsidRDefault="00F97E39">
      <w:pPr>
        <w:pStyle w:val="Compact"/>
        <w:numPr>
          <w:ilvl w:val="0"/>
          <w:numId w:val="5"/>
        </w:numPr>
      </w:pPr>
      <w:r>
        <w:rPr>
          <w:b/>
          <w:bCs/>
        </w:rPr>
        <w:t>Действие:</w:t>
      </w:r>
      <w:r>
        <w:t xml:space="preserve"> Создать новый пароль для пользователя и сохранить его в хранилище pass.pass insert example.com/user.</w:t>
      </w:r>
    </w:p>
    <w:p w14:paraId="33F4D6CF" w14:textId="40348DF8" w:rsidR="006A3C61" w:rsidRDefault="00F97E39">
      <w:pPr>
        <w:pStyle w:val="Compact"/>
        <w:numPr>
          <w:ilvl w:val="0"/>
          <w:numId w:val="5"/>
        </w:numPr>
      </w:pPr>
      <w:r>
        <w:rPr>
          <w:b/>
          <w:bCs/>
        </w:rPr>
        <w:t>Скр</w:t>
      </w:r>
      <w:r>
        <w:rPr>
          <w:b/>
          <w:bCs/>
        </w:rPr>
        <w:t>иншот:</w:t>
      </w:r>
      <w:r w:rsidR="00E21AA0" w:rsidRPr="00E21AA0">
        <w:t xml:space="preserve"> </w:t>
      </w:r>
      <w:r w:rsidR="00E21AA0">
        <w:rPr>
          <w:noProof/>
        </w:rPr>
        <w:drawing>
          <wp:inline distT="0" distB="0" distL="0" distR="0" wp14:anchorId="4042D35A" wp14:editId="6A39A324">
            <wp:extent cx="4724400" cy="136207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Создание пароля для пользователя</w:t>
      </w:r>
    </w:p>
    <w:p w14:paraId="52E1A188" w14:textId="77777777" w:rsidR="006A3C61" w:rsidRDefault="00F97E39">
      <w:r>
        <w:pict w14:anchorId="7E7B6643">
          <v:rect id="_x0000_i1028" style="width:0;height:1.5pt" o:hralign="center" o:hrstd="t" o:hr="t"/>
        </w:pict>
      </w:r>
    </w:p>
    <w:p w14:paraId="34FED28C" w14:textId="77777777" w:rsidR="006A3C61" w:rsidRDefault="00F97E39">
      <w:pPr>
        <w:pStyle w:val="2"/>
      </w:pPr>
      <w:bookmarkStart w:id="6" w:name="X7c6c2b367f8cfcbc5a975a17dc7c19bcb34ceda"/>
      <w:bookmarkEnd w:id="5"/>
      <w:r>
        <w:t>4. Создание репозитория dotfiles и настройка шаблонов:</w:t>
      </w:r>
    </w:p>
    <w:p w14:paraId="2EE00D2B" w14:textId="77777777" w:rsidR="006A3C61" w:rsidRDefault="00F97E39">
      <w:pPr>
        <w:pStyle w:val="Compact"/>
        <w:numPr>
          <w:ilvl w:val="0"/>
          <w:numId w:val="6"/>
        </w:numPr>
      </w:pPr>
      <w:r>
        <w:rPr>
          <w:b/>
          <w:bCs/>
        </w:rPr>
        <w:t>Действие:</w:t>
      </w:r>
      <w:r>
        <w:t xml:space="preserve"> Создать репозиторий для хранения конфигурационных файлов и настроить шаблоны с помощью chezmoi.</w:t>
      </w:r>
    </w:p>
    <w:p w14:paraId="6465E8F6" w14:textId="2C428667" w:rsidR="006A3C61" w:rsidRDefault="00F97E39">
      <w:pPr>
        <w:pStyle w:val="Compact"/>
        <w:numPr>
          <w:ilvl w:val="0"/>
          <w:numId w:val="6"/>
        </w:numPr>
      </w:pPr>
      <w:r>
        <w:rPr>
          <w:b/>
          <w:bCs/>
        </w:rPr>
        <w:t>Скриншот:</w:t>
      </w:r>
      <w:r w:rsidR="00E21AA0" w:rsidRPr="00E21AA0">
        <w:t xml:space="preserve"> </w:t>
      </w:r>
      <w:r w:rsidR="00E21AA0">
        <w:rPr>
          <w:noProof/>
        </w:rPr>
        <w:drawing>
          <wp:inline distT="0" distB="0" distL="0" distR="0" wp14:anchorId="31282E01" wp14:editId="4D540B4E">
            <wp:extent cx="4057650" cy="216217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оздание репозитория </w:t>
      </w:r>
      <w:proofErr w:type="spellStart"/>
      <w:r>
        <w:t>dotfiles</w:t>
      </w:r>
      <w:proofErr w:type="spellEnd"/>
      <w:r>
        <w:t xml:space="preserve"> и настройка шаблонов</w:t>
      </w:r>
    </w:p>
    <w:p w14:paraId="34A70401" w14:textId="77777777" w:rsidR="006A3C61" w:rsidRDefault="00F97E39">
      <w:r>
        <w:pict w14:anchorId="5F0F182A">
          <v:rect id="_x0000_i1029" style="width:0;height:1.5pt" o:hralign="center" o:hrstd="t" o:hr="t"/>
        </w:pict>
      </w:r>
    </w:p>
    <w:p w14:paraId="06515DA7" w14:textId="77777777" w:rsidR="006A3C61" w:rsidRDefault="00F97E39">
      <w:pPr>
        <w:pStyle w:val="2"/>
      </w:pPr>
      <w:bookmarkStart w:id="7" w:name="установка-дополнительных-пакетов"/>
      <w:bookmarkEnd w:id="6"/>
      <w:r>
        <w:t>5. Установка дополнительных пакетов:</w:t>
      </w:r>
    </w:p>
    <w:p w14:paraId="7A82877C" w14:textId="77777777" w:rsidR="006A3C61" w:rsidRDefault="00F97E39">
      <w:pPr>
        <w:pStyle w:val="Compact"/>
        <w:numPr>
          <w:ilvl w:val="0"/>
          <w:numId w:val="7"/>
        </w:numPr>
      </w:pPr>
      <w:r>
        <w:rPr>
          <w:b/>
          <w:bCs/>
        </w:rPr>
        <w:t>Действие:</w:t>
      </w:r>
      <w:r>
        <w:t xml:space="preserve"> Установить необходимые пакеты для работы с окружением.</w:t>
      </w:r>
    </w:p>
    <w:p w14:paraId="7C94AC9C" w14:textId="01D54F2D" w:rsidR="006A3C61" w:rsidRDefault="00F97E39">
      <w:pPr>
        <w:pStyle w:val="Compact"/>
        <w:numPr>
          <w:ilvl w:val="0"/>
          <w:numId w:val="7"/>
        </w:numPr>
      </w:pPr>
      <w:r>
        <w:rPr>
          <w:b/>
          <w:bCs/>
        </w:rPr>
        <w:lastRenderedPageBreak/>
        <w:t>Скриншот:</w:t>
      </w:r>
      <w:r w:rsidR="00E21AA0" w:rsidRPr="00E21AA0">
        <w:t xml:space="preserve"> </w:t>
      </w:r>
      <w:r w:rsidR="00E21AA0">
        <w:rPr>
          <w:noProof/>
        </w:rPr>
        <w:drawing>
          <wp:inline distT="0" distB="0" distL="0" distR="0" wp14:anchorId="06B846DD" wp14:editId="5A90D8AD">
            <wp:extent cx="3343275" cy="233362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Установка дополнительных пакетов</w:t>
      </w:r>
    </w:p>
    <w:p w14:paraId="6EAED395" w14:textId="77777777" w:rsidR="006A3C61" w:rsidRDefault="00F97E39">
      <w:r>
        <w:pict w14:anchorId="611EFEF6">
          <v:rect id="_x0000_i1030" style="width:0;height:1.5pt" o:hralign="center" o:hrstd="t" o:hr="t"/>
        </w:pict>
      </w:r>
    </w:p>
    <w:p w14:paraId="43F7DF29" w14:textId="77777777" w:rsidR="006A3C61" w:rsidRDefault="00F97E39">
      <w:pPr>
        <w:pStyle w:val="2"/>
      </w:pPr>
      <w:bookmarkStart w:id="8" w:name="создание-конфигурационного-файла"/>
      <w:bookmarkEnd w:id="7"/>
      <w:r>
        <w:t>6. Создание конфигурационного файла:</w:t>
      </w:r>
    </w:p>
    <w:p w14:paraId="1738EE41" w14:textId="77777777" w:rsidR="006A3C61" w:rsidRDefault="00F97E39">
      <w:pPr>
        <w:pStyle w:val="Compact"/>
        <w:numPr>
          <w:ilvl w:val="0"/>
          <w:numId w:val="8"/>
        </w:numPr>
      </w:pPr>
      <w:r>
        <w:rPr>
          <w:b/>
          <w:bCs/>
        </w:rPr>
        <w:t>Действие:</w:t>
      </w:r>
      <w:r>
        <w:t xml:space="preserve"> Создать и</w:t>
      </w:r>
      <w:r>
        <w:t xml:space="preserve"> настроить конфигурационный файл для Sway.</w:t>
      </w:r>
    </w:p>
    <w:p w14:paraId="7953EADD" w14:textId="77777777" w:rsidR="00E21AA0" w:rsidRPr="00E21AA0" w:rsidRDefault="00F97E39">
      <w:pPr>
        <w:pStyle w:val="Compact"/>
        <w:numPr>
          <w:ilvl w:val="0"/>
          <w:numId w:val="8"/>
        </w:numPr>
      </w:pPr>
      <w:r>
        <w:rPr>
          <w:b/>
          <w:bCs/>
        </w:rPr>
        <w:t>Скриншот:</w:t>
      </w:r>
    </w:p>
    <w:p w14:paraId="7E18FC97" w14:textId="6F9261A7" w:rsidR="006A3C61" w:rsidRDefault="00E21AA0">
      <w:pPr>
        <w:pStyle w:val="Compact"/>
        <w:numPr>
          <w:ilvl w:val="0"/>
          <w:numId w:val="8"/>
        </w:numPr>
      </w:pPr>
      <w:r>
        <w:rPr>
          <w:noProof/>
        </w:rPr>
        <w:drawing>
          <wp:inline distT="0" distB="0" distL="0" distR="0" wp14:anchorId="3F9F5E17" wp14:editId="21CA790B">
            <wp:extent cx="4333875" cy="31432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97E39">
        <w:br/>
        <w:t>Создание конфигурационного файла</w:t>
      </w:r>
    </w:p>
    <w:p w14:paraId="1F9F29EA" w14:textId="77777777" w:rsidR="006A3C61" w:rsidRDefault="00F97E39">
      <w:r>
        <w:pict w14:anchorId="7D281F4C">
          <v:rect id="_x0000_i1031" style="width:0;height:1.5pt" o:hralign="center" o:hrstd="t" o:hr="t"/>
        </w:pict>
      </w:r>
    </w:p>
    <w:p w14:paraId="3817AFA1" w14:textId="77777777" w:rsidR="006A3C61" w:rsidRDefault="00F97E39">
      <w:pPr>
        <w:pStyle w:val="2"/>
      </w:pPr>
      <w:bookmarkStart w:id="9" w:name="установка-browserpass"/>
      <w:bookmarkEnd w:id="8"/>
      <w:r>
        <w:t>7. Установка Browserpass:</w:t>
      </w:r>
    </w:p>
    <w:p w14:paraId="7FB9811C" w14:textId="77777777" w:rsidR="006A3C61" w:rsidRDefault="00F97E39">
      <w:pPr>
        <w:pStyle w:val="Compact"/>
        <w:numPr>
          <w:ilvl w:val="0"/>
          <w:numId w:val="9"/>
        </w:numPr>
      </w:pPr>
      <w:r>
        <w:rPr>
          <w:b/>
          <w:bCs/>
        </w:rPr>
        <w:t>Действие:</w:t>
      </w:r>
      <w:r>
        <w:t xml:space="preserve"> Установить Browserpass для интеграции менеджера паролей с браузером.</w:t>
      </w:r>
    </w:p>
    <w:p w14:paraId="0A9B1645" w14:textId="10F27FCF" w:rsidR="006A3C61" w:rsidRDefault="00F97E39">
      <w:pPr>
        <w:pStyle w:val="Compact"/>
        <w:numPr>
          <w:ilvl w:val="0"/>
          <w:numId w:val="9"/>
        </w:numPr>
      </w:pPr>
      <w:r>
        <w:rPr>
          <w:b/>
          <w:bCs/>
        </w:rPr>
        <w:lastRenderedPageBreak/>
        <w:t>Скриншот:</w:t>
      </w:r>
      <w:r w:rsidR="00E21AA0" w:rsidRPr="00E21AA0">
        <w:t xml:space="preserve"> </w:t>
      </w:r>
      <w:r w:rsidR="00E21AA0">
        <w:rPr>
          <w:noProof/>
        </w:rPr>
        <w:drawing>
          <wp:inline distT="0" distB="0" distL="0" distR="0" wp14:anchorId="755D40B9" wp14:editId="6EBE2DDE">
            <wp:extent cx="5410200" cy="334327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 xml:space="preserve">Установка </w:t>
      </w:r>
      <w:proofErr w:type="spellStart"/>
      <w:r>
        <w:t>Browserpass</w:t>
      </w:r>
      <w:proofErr w:type="spellEnd"/>
    </w:p>
    <w:p w14:paraId="7AB21BB8" w14:textId="77777777" w:rsidR="006A3C61" w:rsidRDefault="00F97E39">
      <w:r>
        <w:pict w14:anchorId="07459116">
          <v:rect id="_x0000_i1032" style="width:0;height:1.5pt" o:hralign="center" o:hrstd="t" o:hr="t"/>
        </w:pict>
      </w:r>
    </w:p>
    <w:p w14:paraId="1DDE6D10" w14:textId="77777777" w:rsidR="006A3C61" w:rsidRDefault="00F97E39">
      <w:pPr>
        <w:pStyle w:val="2"/>
      </w:pPr>
      <w:bookmarkStart w:id="10" w:name="X3d83b6c7d9c48e2827e305614571fb6cdd11612"/>
      <w:bookmarkEnd w:id="9"/>
      <w:r>
        <w:t>8. Изменение конфигурации для</w:t>
      </w:r>
      <w:r>
        <w:t xml:space="preserve"> автообновления:</w:t>
      </w:r>
    </w:p>
    <w:p w14:paraId="790AC52B" w14:textId="77777777" w:rsidR="006A3C61" w:rsidRDefault="00F97E39">
      <w:pPr>
        <w:pStyle w:val="Compact"/>
        <w:numPr>
          <w:ilvl w:val="0"/>
          <w:numId w:val="10"/>
        </w:numPr>
      </w:pPr>
      <w:r>
        <w:rPr>
          <w:b/>
          <w:bCs/>
        </w:rPr>
        <w:t>Действие:</w:t>
      </w:r>
      <w:r>
        <w:t xml:space="preserve"> Настроить автоматическое обновление конфигурации с помощью chezmoi.</w:t>
      </w:r>
    </w:p>
    <w:p w14:paraId="4DF7909F" w14:textId="77777777" w:rsidR="00E21AA0" w:rsidRPr="00E21AA0" w:rsidRDefault="00F97E39">
      <w:pPr>
        <w:pStyle w:val="Compact"/>
        <w:numPr>
          <w:ilvl w:val="0"/>
          <w:numId w:val="10"/>
        </w:numPr>
      </w:pPr>
      <w:r>
        <w:rPr>
          <w:b/>
          <w:bCs/>
        </w:rPr>
        <w:t>Скриншот:</w:t>
      </w:r>
    </w:p>
    <w:p w14:paraId="2D3AF1F7" w14:textId="0287A8DA" w:rsidR="006A3C61" w:rsidRDefault="00E21AA0">
      <w:pPr>
        <w:pStyle w:val="Compact"/>
        <w:numPr>
          <w:ilvl w:val="0"/>
          <w:numId w:val="10"/>
        </w:numPr>
      </w:pPr>
      <w:r>
        <w:rPr>
          <w:noProof/>
        </w:rPr>
        <w:drawing>
          <wp:inline distT="0" distB="0" distL="0" distR="0" wp14:anchorId="273D8070" wp14:editId="00A62FE2">
            <wp:extent cx="2219325" cy="100012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97E39">
        <w:br/>
        <w:t xml:space="preserve">Изменение конфигурации для </w:t>
      </w:r>
      <w:proofErr w:type="spellStart"/>
      <w:r w:rsidR="00F97E39">
        <w:t>автообновления</w:t>
      </w:r>
      <w:proofErr w:type="spellEnd"/>
    </w:p>
    <w:p w14:paraId="49616792" w14:textId="77777777" w:rsidR="006A3C61" w:rsidRDefault="00F97E39">
      <w:r>
        <w:pict w14:anchorId="12DBB0D1">
          <v:rect id="_x0000_i1033" style="width:0;height:1.5pt" o:hralign="center" o:hrstd="t" o:hr="t"/>
        </w:pict>
      </w:r>
    </w:p>
    <w:p w14:paraId="38CF39E2" w14:textId="77777777" w:rsidR="006A3C61" w:rsidRDefault="00F97E39">
      <w:pPr>
        <w:pStyle w:val="1"/>
      </w:pPr>
      <w:bookmarkStart w:id="11" w:name="заключение"/>
      <w:bookmarkEnd w:id="2"/>
      <w:bookmarkEnd w:id="10"/>
      <w:r>
        <w:t>Заключение</w:t>
      </w:r>
    </w:p>
    <w:p w14:paraId="00EC77E2" w14:textId="77777777" w:rsidR="006A3C61" w:rsidRDefault="00F97E39">
      <w:pPr>
        <w:pStyle w:val="2"/>
      </w:pPr>
      <w:bookmarkStart w:id="12" w:name="выводы"/>
      <w:r>
        <w:t>Выводы</w:t>
      </w:r>
    </w:p>
    <w:p w14:paraId="0ABFD858" w14:textId="77777777" w:rsidR="006A3C61" w:rsidRDefault="00F97E39">
      <w:pPr>
        <w:pStyle w:val="Compact"/>
        <w:numPr>
          <w:ilvl w:val="0"/>
          <w:numId w:val="11"/>
        </w:numPr>
      </w:pPr>
      <w:r>
        <w:t>Рабочая среда успешно настроена.</w:t>
      </w:r>
    </w:p>
    <w:p w14:paraId="7CDB6722" w14:textId="77777777" w:rsidR="006A3C61" w:rsidRDefault="00F97E39">
      <w:pPr>
        <w:pStyle w:val="Compact"/>
        <w:numPr>
          <w:ilvl w:val="0"/>
          <w:numId w:val="11"/>
        </w:numPr>
      </w:pPr>
      <w:r>
        <w:t>Настроены инструменты для управления паролями и конфигурационными файлами.</w:t>
      </w:r>
    </w:p>
    <w:p w14:paraId="08106D6B" w14:textId="77777777" w:rsidR="006A3C61" w:rsidRDefault="00F97E39">
      <w:pPr>
        <w:pStyle w:val="Compact"/>
        <w:numPr>
          <w:ilvl w:val="0"/>
          <w:numId w:val="11"/>
        </w:numPr>
      </w:pPr>
      <w:r>
        <w:t>Обеспечена синхронизация между устройствами.</w:t>
      </w:r>
      <w:bookmarkEnd w:id="11"/>
      <w:bookmarkEnd w:id="12"/>
    </w:p>
    <w:sectPr w:rsidR="006A3C6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D5DF7" w14:textId="77777777" w:rsidR="00F97E39" w:rsidRDefault="00F97E39">
      <w:pPr>
        <w:spacing w:after="0"/>
      </w:pPr>
      <w:r>
        <w:separator/>
      </w:r>
    </w:p>
  </w:endnote>
  <w:endnote w:type="continuationSeparator" w:id="0">
    <w:p w14:paraId="5B21E6AD" w14:textId="77777777" w:rsidR="00F97E39" w:rsidRDefault="00F97E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6B210" w14:textId="77777777" w:rsidR="00F97E39" w:rsidRDefault="00F97E39">
      <w:r>
        <w:separator/>
      </w:r>
    </w:p>
  </w:footnote>
  <w:footnote w:type="continuationSeparator" w:id="0">
    <w:p w14:paraId="448ACD01" w14:textId="77777777" w:rsidR="00F97E39" w:rsidRDefault="00F97E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3D217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844FE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3C61"/>
    <w:rsid w:val="006A3C61"/>
    <w:rsid w:val="00E21AA0"/>
    <w:rsid w:val="00F97E3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E3152D"/>
  <w15:docId w15:val="{9C208C7F-94A9-4C12-A81E-6CB72A947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290</Words>
  <Characters>1657</Characters>
  <Application>Microsoft Office Word</Application>
  <DocSecurity>0</DocSecurity>
  <Lines>13</Lines>
  <Paragraphs>3</Paragraphs>
  <ScaleCrop>false</ScaleCrop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енеджер паролей pass</dc:title>
  <dc:creator>Смольняков Данил Евгеньевич</dc:creator>
  <cp:keywords/>
  <cp:lastModifiedBy>Данил Смольняков</cp:lastModifiedBy>
  <cp:revision>2</cp:revision>
  <dcterms:created xsi:type="dcterms:W3CDTF">2025-03-15T18:15:00Z</dcterms:created>
  <dcterms:modified xsi:type="dcterms:W3CDTF">2025-03-15T18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Архитектура компьютеров и ОС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Лабораторная работа 5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